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Midwife</w:t>
      </w:r>
      <w:r>
        <w:t xml:space="preserve"> </w:t>
      </w:r>
      <w:r>
        <w:t xml:space="preserve">Position</w:t>
      </w:r>
      <w:r>
        <w:t xml:space="preserve"> </w:t>
      </w:r>
      <w:r>
        <w:t xml:space="preserve">in</w:t>
      </w:r>
      <w:r>
        <w:t xml:space="preserve"> </w:t>
      </w:r>
      <w:r>
        <w:t xml:space="preserve">Switzerland</w:t>
      </w:r>
      <w:r>
        <w:t xml:space="preserve"> </w:t>
      </w:r>
      <w:r>
        <w:t xml:space="preserve">Zurich</w:t>
      </w:r>
    </w:p>
    <w:bookmarkStart w:id="20" w:name="X92828420e796ebe0ba31bfb0b076dcbb70c39f3"/>
    <w:p>
      <w:pPr>
        <w:pStyle w:val="Heading1"/>
      </w:pPr>
      <w:r>
        <w:t xml:space="preserve">Cover Letter for Midwife Position in Switzerland Zurich</w:t>
      </w:r>
    </w:p>
    <w:p>
      <w:pPr>
        <w:pStyle w:val="FirstParagraph"/>
      </w:pPr>
      <w:r>
        <w:t xml:space="preserve">Dear [Hiring Manager's Name],</w:t>
      </w:r>
    </w:p>
    <w:p>
      <w:pPr>
        <w:pStyle w:val="BodyText"/>
      </w:pPr>
      <w:r>
        <w:t xml:space="preserve">I am writing to express my enthusiastic interest in the Midwife position at your esteemed institution in Switzerland Zurich. As a dedicated and experienced midwife with a deep commitment to maternal and newborn health, I am eager to contribute my skills, knowledge, and passion for compassionate care within the dynamic healthcare landscape of Zurich. Switzerland is renowned for its advanced medical systems and patient-centered approach, and I am particularly drawn to the opportunity of working in Zurich—a city that seamlessly blends innovation with a strong emphasis on community well-being. This role represents an ideal alignment of my professional aspirations with the values of your organization.</w:t>
      </w:r>
    </w:p>
    <w:p>
      <w:pPr>
        <w:pStyle w:val="BodyText"/>
      </w:pPr>
      <w:r>
        <w:t xml:space="preserve">With over [X years] of experience in midwifery, I have developed a comprehensive understanding of the physical, emotional, and psychological needs of women throughout their reproductive journey. My career has been rooted in delivering evidence-based care while fostering trust and collaboration with families. In my previous roles, I have supported women through prenatal care, labor and delivery, postpartum recovery, and early parenting guidance. I am particularly proud of my ability to create a safe and empowering environment for expectant mothers, ensuring they feel heard, respected, and supported at every stage of their journey.</w:t>
      </w:r>
    </w:p>
    <w:p>
      <w:pPr>
        <w:pStyle w:val="BodyText"/>
      </w:pPr>
      <w:r>
        <w:t xml:space="preserve">As a Midwife in Switzerland Zurich, I understand the unique demands of working within a healthcare system that prioritizes holistic care and interdisciplinary teamwork. The Swiss model emphasizes preventive care, patient autonomy, and continuous professional development—principles that resonate deeply with my own philosophy of midwifery. I am well-versed in the standards of practice required in Switzerland, including adherence to strict safety protocols, cultural sensitivity, and multilingual communication skills. My proficiency in [language(s), e.g., German or English] ensures I can effectively interact with patients from diverse backgrounds, which is vital in a city like Zurich where international communities thrive.</w:t>
      </w:r>
    </w:p>
    <w:p>
      <w:pPr>
        <w:pStyle w:val="BodyText"/>
      </w:pPr>
      <w:r>
        <w:t xml:space="preserve">What sets me apart as a Midwife is my unwavering dedication to lifelong learning and adaptability. I have completed specialized training in [specific areas, e.g., neonatal resuscitation, pain management techniques, or high-risk pregnancy care], which equips me to handle complex cases with confidence and competence. Additionally, my experience working in both urban and rural settings has honed my ability to thrive under pressure while maintaining a calm and reassuring presence. In Zurich, where the pace of life is fast yet deeply rooted in community values, I believe my resilience and empathy will enable me to make meaningful contributions to your team.</w:t>
      </w:r>
    </w:p>
    <w:p>
      <w:pPr>
        <w:pStyle w:val="BodyText"/>
      </w:pPr>
      <w:r>
        <w:t xml:space="preserve">Switzerland Zurich offers a unique opportunity for midwives to engage with cutting-edge medical technologies while maintaining a human-centered approach. The city’s healthcare institutions are known for their commitment to innovation, and I am eager to collaborate with professionals who share my vision of integrating modern advancements with compassionate care. For example, I have experience utilizing digital tools for patient monitoring and data management, which aligns with Zurich’s focus on efficient and accessible healthcare services. At the same time, I remain steadfast in upholding the traditional values of midwifery—such as advocating for natural birth options and supporting breastfeeding—while respecting individual choices.</w:t>
      </w:r>
    </w:p>
    <w:p>
      <w:pPr>
        <w:pStyle w:val="BodyText"/>
      </w:pPr>
      <w:r>
        <w:t xml:space="preserve">My passion for midwifery is further fueled by my personal belief in the profound impact that a skilled midwife can have on families. In Switzerland, where the cultural emphasis on family and health is strong, I am confident that my work will resonate deeply with patients and their loved ones. I am particularly motivated by the opportunity to support women from diverse cultural and socioeconomic backgrounds, ensuring they receive care that is both inclusive and equitable. This aligns with the mission of your organization to provide exceptional care to all members of the Zurich community.</w:t>
      </w:r>
    </w:p>
    <w:p>
      <w:pPr>
        <w:pStyle w:val="BodyText"/>
      </w:pPr>
      <w:r>
        <w:t xml:space="preserve">I am also drawn to Zurich’s vibrant healthcare environment, which fosters collaboration between midwives, obstetricians, pediatricians, and other specialists. I thrive in team-oriented settings where open communication and mutual respect are prioritized. My ability to work effectively with multidisciplinary teams has been a cornerstone of my success in previous roles, and I am excited about the prospect of contributing to such a collaborative atmosphere in Zurich. Whether it is participating in quality improvement initiatives or mentoring junior midwives, I am committed to advancing the field of midwifery and upholding the highest standards of care.</w:t>
      </w:r>
    </w:p>
    <w:p>
      <w:pPr>
        <w:pStyle w:val="BodyText"/>
      </w:pPr>
      <w:r>
        <w:t xml:space="preserve">In closing, I would be honored to bring my expertise as a Midwife to your institution in Switzerland Zurich. My dedication to maternal health, combined with my adaptability and cultural awareness, makes me an ideal candidate for this role. I am eager to discuss how my background and values align with your organization’s goals and contribute to the continued success of your maternity services. Thank you for considering my application. I look forward to the opportunity to speak with you further.</w:t>
      </w:r>
    </w:p>
    <w:p>
      <w:pPr>
        <w:pStyle w:val="BodyText"/>
      </w:pPr>
      <w:r>
        <w:t xml:space="preserve">Sincerely,</w:t>
      </w:r>
      <w:r>
        <w:br/>
      </w:r>
      <w:r>
        <w:t xml:space="preserve">[Your Full Name]</w:t>
      </w:r>
      <w:r>
        <w:br/>
      </w:r>
      <w:r>
        <w:t xml:space="preserve">[Your Contact Information]</w:t>
      </w:r>
      <w:r>
        <w:br/>
      </w:r>
      <w:r>
        <w:t xml:space="preserve">[LinkedIn Profile or Website,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Midwife Position in Switzerland Zurich</dc:title>
  <dc:creator/>
  <cp:keywords/>
  <dcterms:created xsi:type="dcterms:W3CDTF">2026-07-23T19:48:06Z</dcterms:created>
  <dcterms:modified xsi:type="dcterms:W3CDTF">2026-07-23T19:48:06Z</dcterms:modified>
</cp:coreProperties>
</file>

<file path=docProps/custom.xml><?xml version="1.0" encoding="utf-8"?>
<Properties xmlns="http://schemas.openxmlformats.org/officeDocument/2006/custom-properties" xmlns:vt="http://schemas.openxmlformats.org/officeDocument/2006/docPropsVTypes"/>
</file>